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805863" w14:textId="55E677E2" w:rsidR="009D4376" w:rsidRDefault="00900DA2">
      <w:pPr>
        <w:pStyle w:val="Title"/>
      </w:pPr>
      <w:r>
        <w:t xml:space="preserve">Feedback for Project Number </w:t>
      </w:r>
      <w:r w:rsidR="00DB6A7B">
        <w:t>12</w:t>
      </w:r>
    </w:p>
    <w:p w14:paraId="5A805864" w14:textId="77777777" w:rsidR="009D4376" w:rsidRDefault="00900DA2">
      <w:pPr>
        <w:pStyle w:val="Heading2"/>
      </w:pPr>
      <w:bookmarkStart w:id="0" w:name="instructions"/>
      <w:r>
        <w:t>Instructions</w:t>
      </w:r>
    </w:p>
    <w:p w14:paraId="5A805865" w14:textId="77777777" w:rsidR="009D4376" w:rsidRDefault="00900DA2">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s Position Number column</w:t>
      </w:r>
      <w:r>
        <w:t xml:space="preserve"> in the program below (line 16).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5A805866" w14:textId="77777777" w:rsidR="009D4376" w:rsidRDefault="00900DA2">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Sunday, May 9th at 11:59pm CST</w:t>
      </w:r>
      <w:r>
        <w:t>. For ease you can use this markdown file to fill out your responses and knit which will produce a word document for you.</w:t>
      </w:r>
    </w:p>
    <w:p w14:paraId="5A805867" w14:textId="77777777" w:rsidR="009D4376" w:rsidRDefault="00900DA2">
      <w:pPr>
        <w:pStyle w:val="Heading2"/>
      </w:pPr>
      <w:bookmarkStart w:id="1" w:name="feedback-below"/>
      <w:bookmarkEnd w:id="0"/>
      <w:r>
        <w:t>Feedback Below</w:t>
      </w:r>
    </w:p>
    <w:p w14:paraId="5A805868" w14:textId="16DEC802" w:rsidR="009D4376" w:rsidRDefault="00900DA2">
      <w:pPr>
        <w:pStyle w:val="FirstParagraph"/>
        <w:rPr>
          <w:b/>
        </w:rPr>
      </w:pPr>
      <w:r>
        <w:rPr>
          <w:b/>
        </w:rPr>
        <w:t>What did you first notice about this project?</w:t>
      </w:r>
    </w:p>
    <w:p w14:paraId="7BABAEDE" w14:textId="6E5CC95A" w:rsidR="00900DA2" w:rsidRPr="00900DA2" w:rsidRDefault="00900DA2" w:rsidP="00900DA2">
      <w:pPr>
        <w:pStyle w:val="BodyText"/>
      </w:pPr>
      <w:r>
        <w:t xml:space="preserve">I first noticed the graph. I did notice the whole page was black and white. Not very exciting at first glance. </w:t>
      </w:r>
    </w:p>
    <w:p w14:paraId="5A805869" w14:textId="756FFDB5" w:rsidR="009D4376" w:rsidRDefault="00900DA2">
      <w:pPr>
        <w:pStyle w:val="BodyText"/>
        <w:rPr>
          <w:b/>
        </w:rPr>
      </w:pPr>
      <w:r>
        <w:rPr>
          <w:b/>
        </w:rPr>
        <w:t>What was this project’s main story?</w:t>
      </w:r>
    </w:p>
    <w:p w14:paraId="6464FC4B" w14:textId="584725EA" w:rsidR="00900DA2" w:rsidRPr="00900DA2" w:rsidRDefault="00900DA2">
      <w:pPr>
        <w:pStyle w:val="BodyText"/>
        <w:rPr>
          <w:bCs/>
        </w:rPr>
      </w:pPr>
      <w:r>
        <w:rPr>
          <w:bCs/>
        </w:rPr>
        <w:t>The main story I think was to show the impact of absence of fans attending NBA games on players’ stats,</w:t>
      </w:r>
    </w:p>
    <w:p w14:paraId="5A80586A" w14:textId="1F21BB64" w:rsidR="009D4376" w:rsidRDefault="00900DA2">
      <w:pPr>
        <w:pStyle w:val="BodyText"/>
        <w:rPr>
          <w:b/>
        </w:rPr>
      </w:pPr>
      <w:r>
        <w:rPr>
          <w:b/>
        </w:rPr>
        <w:t>What were some areas of improvement?</w:t>
      </w:r>
    </w:p>
    <w:p w14:paraId="6C1EBC40" w14:textId="78A5729C" w:rsidR="00900DA2" w:rsidRPr="00900DA2" w:rsidRDefault="00900DA2">
      <w:pPr>
        <w:pStyle w:val="BodyText"/>
        <w:rPr>
          <w:bCs/>
        </w:rPr>
      </w:pPr>
      <w:r>
        <w:rPr>
          <w:bCs/>
        </w:rPr>
        <w:t>Maybe include in a rmd file to explain the conclusion of these graphs and where the data was sourced from.</w:t>
      </w:r>
    </w:p>
    <w:p w14:paraId="5A80586B" w14:textId="3281B6F9" w:rsidR="009D4376" w:rsidRDefault="00900DA2">
      <w:pPr>
        <w:pStyle w:val="BodyText"/>
        <w:rPr>
          <w:b/>
        </w:rPr>
      </w:pPr>
      <w:r>
        <w:rPr>
          <w:b/>
        </w:rPr>
        <w:t>What elements would you add to this project?</w:t>
      </w:r>
    </w:p>
    <w:p w14:paraId="35554AFF" w14:textId="30F4E193" w:rsidR="00900DA2" w:rsidRPr="00900DA2" w:rsidRDefault="00900DA2">
      <w:pPr>
        <w:pStyle w:val="BodyText"/>
        <w:rPr>
          <w:bCs/>
        </w:rPr>
      </w:pPr>
      <w:r>
        <w:rPr>
          <w:bCs/>
        </w:rPr>
        <w:t>Maybe have an option to sort by NBA team. (drop down menu)</w:t>
      </w:r>
    </w:p>
    <w:p w14:paraId="5A80586C" w14:textId="47A92C4A" w:rsidR="009D4376" w:rsidRDefault="00900DA2">
      <w:pPr>
        <w:pStyle w:val="BodyText"/>
        <w:rPr>
          <w:b/>
        </w:rPr>
      </w:pPr>
      <w:r>
        <w:rPr>
          <w:b/>
        </w:rPr>
        <w:t>What were some successful elements of this project?</w:t>
      </w:r>
    </w:p>
    <w:p w14:paraId="7E3781F6" w14:textId="77777777" w:rsidR="00900DA2" w:rsidRPr="00900DA2" w:rsidRDefault="00900DA2" w:rsidP="00900DA2">
      <w:pPr>
        <w:pStyle w:val="BodyText"/>
        <w:rPr>
          <w:bCs/>
        </w:rPr>
      </w:pPr>
      <w:r>
        <w:rPr>
          <w:bCs/>
        </w:rPr>
        <w:t xml:space="preserve">I think it was </w:t>
      </w:r>
      <w:proofErr w:type="gramStart"/>
      <w:r>
        <w:rPr>
          <w:bCs/>
        </w:rPr>
        <w:t>pretty self-explanatory</w:t>
      </w:r>
      <w:proofErr w:type="gramEnd"/>
      <w:r>
        <w:rPr>
          <w:bCs/>
        </w:rPr>
        <w:t xml:space="preserve"> and easy to use.</w:t>
      </w:r>
    </w:p>
    <w:p w14:paraId="4014EF92" w14:textId="77777777" w:rsidR="00900DA2" w:rsidRDefault="00900DA2">
      <w:pPr>
        <w:pStyle w:val="BodyText"/>
      </w:pPr>
    </w:p>
    <w:p w14:paraId="5A80586D" w14:textId="7E2AC0AE" w:rsidR="009D4376" w:rsidRDefault="00900DA2">
      <w:pPr>
        <w:pStyle w:val="BodyText"/>
        <w:rPr>
          <w:b/>
        </w:rPr>
      </w:pPr>
      <w:r>
        <w:rPr>
          <w:b/>
        </w:rPr>
        <w:lastRenderedPageBreak/>
        <w:t>Any other thoughts you would like to convey to your peer?</w:t>
      </w:r>
    </w:p>
    <w:p w14:paraId="492ED6B6" w14:textId="427A69C7" w:rsidR="00900DA2" w:rsidRPr="00900DA2" w:rsidRDefault="00900DA2">
      <w:pPr>
        <w:pStyle w:val="BodyText"/>
      </w:pPr>
      <w:r>
        <w:t>Great job!</w:t>
      </w:r>
    </w:p>
    <w:bookmarkEnd w:id="1"/>
    <w:sectPr w:rsidR="00900DA2" w:rsidRPr="00900D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05872" w14:textId="77777777" w:rsidR="00514DE2" w:rsidRDefault="00900DA2">
      <w:pPr>
        <w:spacing w:after="0"/>
      </w:pPr>
      <w:r>
        <w:separator/>
      </w:r>
    </w:p>
  </w:endnote>
  <w:endnote w:type="continuationSeparator" w:id="0">
    <w:p w14:paraId="5A805874" w14:textId="77777777" w:rsidR="00514DE2" w:rsidRDefault="00900D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0586E" w14:textId="77777777" w:rsidR="009D4376" w:rsidRDefault="00900DA2">
      <w:r>
        <w:separator/>
      </w:r>
    </w:p>
  </w:footnote>
  <w:footnote w:type="continuationSeparator" w:id="0">
    <w:p w14:paraId="5A80586F" w14:textId="77777777" w:rsidR="009D4376" w:rsidRDefault="00900D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119611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14DE2"/>
    <w:rsid w:val="00590D07"/>
    <w:rsid w:val="00784D58"/>
    <w:rsid w:val="008D6863"/>
    <w:rsid w:val="00900DA2"/>
    <w:rsid w:val="009D4376"/>
    <w:rsid w:val="00B86B75"/>
    <w:rsid w:val="00BC48D5"/>
    <w:rsid w:val="00C36279"/>
    <w:rsid w:val="00DB6A7B"/>
    <w:rsid w:val="00E315A3"/>
    <w:rsid w:val="00FC37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05863"/>
  <w15:docId w15:val="{038ACC6D-09F3-45D1-8B53-F35461ED9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B6t14PVugUrvwmmJzYw9LDZKwrbmrkHXT_097w69slc/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310</Words>
  <Characters>1771</Characters>
  <Application>Microsoft Office Word</Application>
  <DocSecurity>0</DocSecurity>
  <Lines>14</Lines>
  <Paragraphs>4</Paragraphs>
  <ScaleCrop>false</ScaleCrop>
  <Company/>
  <LinksUpToDate>false</LinksUpToDate>
  <CharactersWithSpaces>2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Lauren Guerra</dc:creator>
  <cp:keywords/>
  <cp:lastModifiedBy>Lauren Guerra</cp:lastModifiedBy>
  <cp:revision>4</cp:revision>
  <dcterms:created xsi:type="dcterms:W3CDTF">2021-05-14T01:46:00Z</dcterms:created>
  <dcterms:modified xsi:type="dcterms:W3CDTF">2021-05-14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